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F1F7B" w14:textId="77777777" w:rsidR="00DD3374" w:rsidRPr="007D3945" w:rsidRDefault="00DD3374" w:rsidP="00DD3374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7D394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oe Mendez-Hughes</w:t>
      </w:r>
    </w:p>
    <w:p w14:paraId="5F9773C5" w14:textId="77777777" w:rsidR="00DD3374" w:rsidRPr="007D3945" w:rsidRDefault="00000000" w:rsidP="00DD3374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hyperlink r:id="rId7" w:history="1">
        <w:r w:rsidR="00DD3374" w:rsidRPr="007D3945">
          <w:rPr>
            <w:rStyle w:val="Hyperlink"/>
            <w:rFonts w:ascii="Lato" w:hAnsi="Lato" w:cs="Lato"/>
            <w:color w:val="auto"/>
          </w:rPr>
          <w:t>Website</w:t>
        </w:r>
      </w:hyperlink>
      <w:r w:rsidR="00DD3374" w:rsidRPr="007D3945">
        <w:rPr>
          <w:rFonts w:ascii="Lato" w:hAnsi="Lato" w:cs="Lato"/>
        </w:rPr>
        <w:t xml:space="preserve"> | </w:t>
      </w:r>
      <w:hyperlink r:id="rId8" w:history="1">
        <w:r w:rsidR="00DD3374" w:rsidRPr="007D3945">
          <w:rPr>
            <w:rStyle w:val="Hyperlink"/>
            <w:rFonts w:ascii="Lato" w:hAnsi="Lato" w:cs="Lato"/>
            <w:color w:val="auto"/>
          </w:rPr>
          <w:t>LinkedIn</w:t>
        </w:r>
      </w:hyperlink>
      <w:r w:rsidR="00DD3374" w:rsidRPr="007D3945">
        <w:rPr>
          <w:rStyle w:val="Hyperlink"/>
          <w:rFonts w:ascii="Lato" w:hAnsi="Lato" w:cs="Lato"/>
          <w:color w:val="auto"/>
          <w:u w:val="none"/>
        </w:rPr>
        <w:t xml:space="preserve"> | </w:t>
      </w:r>
      <w:hyperlink r:id="rId9" w:history="1">
        <w:r w:rsidR="00DD3374" w:rsidRPr="007D3945">
          <w:rPr>
            <w:rStyle w:val="Hyperlink"/>
            <w:rFonts w:ascii="Lato" w:eastAsia="Calibri" w:hAnsi="Lato" w:cs="Lato"/>
            <w:color w:val="auto"/>
          </w:rPr>
          <w:t>data.engineer.joe@gmail.com</w:t>
        </w:r>
      </w:hyperlink>
      <w:r w:rsidR="00DD3374" w:rsidRPr="007D3945">
        <w:rPr>
          <w:rFonts w:ascii="Lato" w:eastAsia="Calibri" w:hAnsi="Lato" w:cs="Lato"/>
        </w:rPr>
        <w:t xml:space="preserve"> | 1-480-220-</w:t>
      </w:r>
      <w:bookmarkEnd w:id="0"/>
      <w:r w:rsidR="00DD3374" w:rsidRPr="007D3945">
        <w:rPr>
          <w:rFonts w:ascii="Lato" w:eastAsia="Calibri" w:hAnsi="Lato" w:cs="Lato"/>
        </w:rPr>
        <w:t xml:space="preserve">8939 </w:t>
      </w:r>
      <w:r w:rsidR="00DD3374" w:rsidRPr="007D3945">
        <w:rPr>
          <w:rStyle w:val="Hyperlink"/>
          <w:rFonts w:ascii="Lato" w:eastAsia="Calibri" w:hAnsi="Lato" w:cs="Lato"/>
          <w:color w:val="auto"/>
          <w:u w:val="none"/>
        </w:rPr>
        <w:t xml:space="preserve">| Phoenix, AZ | </w:t>
      </w:r>
      <w:r w:rsidR="00DD3374" w:rsidRPr="007D3945">
        <w:rPr>
          <w:rFonts w:ascii="Lato" w:eastAsia="Calibri" w:hAnsi="Lato" w:cs="Lato"/>
        </w:rPr>
        <w:t>U.S. Citizen</w:t>
      </w:r>
    </w:p>
    <w:p w14:paraId="50412E59" w14:textId="77777777" w:rsidR="00DD3374" w:rsidRPr="007D3945" w:rsidRDefault="00DD3374" w:rsidP="00DD3374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1" w:name="_30j0zll" w:colFirst="0" w:colLast="0"/>
      <w:bookmarkEnd w:id="1"/>
      <w:r w:rsidRPr="007D394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6F9BE7BE" w14:textId="3AF84600" w:rsidR="00DD3374" w:rsidRPr="007D3945" w:rsidRDefault="00DD3374" w:rsidP="00DD3374">
      <w:pPr>
        <w:spacing w:before="60" w:line="240" w:lineRule="auto"/>
        <w:ind w:left="0" w:firstLine="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Python | Snowflake | AWS (S3, Glue, Redshift) | Spark |</w:t>
      </w:r>
      <w:r w:rsidR="00F472EE" w:rsidRPr="007D3945">
        <w:rPr>
          <w:rFonts w:ascii="Lato" w:eastAsia="Calibri" w:hAnsi="Lato" w:cs="Lato"/>
        </w:rPr>
        <w:t xml:space="preserve"> </w:t>
      </w:r>
      <w:proofErr w:type="spellStart"/>
      <w:r w:rsidR="00F472EE" w:rsidRPr="007D3945">
        <w:rPr>
          <w:rFonts w:ascii="Lato" w:eastAsia="Calibri" w:hAnsi="Lato" w:cs="Lato"/>
        </w:rPr>
        <w:t>dbt</w:t>
      </w:r>
      <w:proofErr w:type="spellEnd"/>
      <w:r w:rsidR="00F472EE" w:rsidRPr="007D3945">
        <w:rPr>
          <w:rFonts w:ascii="Lato" w:eastAsia="Calibri" w:hAnsi="Lato" w:cs="Lato"/>
        </w:rPr>
        <w:t xml:space="preserve"> | </w:t>
      </w:r>
      <w:r w:rsidRPr="007D3945">
        <w:rPr>
          <w:rFonts w:ascii="Lato" w:eastAsia="Calibri" w:hAnsi="Lato" w:cs="Lato"/>
        </w:rPr>
        <w:t>GCP | Data Modeling | Data Warehousing | Data Lakes | ETL/ELT Pipelines | SQL | Git | CI/CD</w:t>
      </w:r>
    </w:p>
    <w:p w14:paraId="4B1654F1" w14:textId="77777777" w:rsidR="00DD3374" w:rsidRPr="007D3945" w:rsidRDefault="00DD3374" w:rsidP="00E25C26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bookmarkStart w:id="2" w:name="_Hlk174436357"/>
      <w:r w:rsidRPr="007D394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32C57133" w14:textId="77777777" w:rsidR="00DD3374" w:rsidRPr="007D3945" w:rsidRDefault="00DD3374" w:rsidP="00E25C26">
      <w:pPr>
        <w:tabs>
          <w:tab w:val="right" w:pos="10080"/>
        </w:tabs>
        <w:spacing w:before="6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>SENIOR DATA ENGINEER</w:t>
      </w:r>
    </w:p>
    <w:p w14:paraId="5B948E96" w14:textId="77777777" w:rsidR="00DD3374" w:rsidRPr="007D3945" w:rsidRDefault="00DD3374" w:rsidP="00E25C2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7D3945">
        <w:rPr>
          <w:rFonts w:ascii="Lato" w:eastAsia="Calibri" w:hAnsi="Lato" w:cs="Lato"/>
          <w:i/>
          <w:iCs/>
        </w:rPr>
        <w:t>Dynamo Technologies, Washington, DC</w:t>
      </w:r>
    </w:p>
    <w:p w14:paraId="6D2F0142" w14:textId="77777777" w:rsidR="00DD3374" w:rsidRPr="007D3945" w:rsidRDefault="00DD3374" w:rsidP="00E25C2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September 2023 - May 2024</w:t>
      </w:r>
    </w:p>
    <w:p w14:paraId="3F5028FA" w14:textId="77777777" w:rsidR="00DD3374" w:rsidRPr="007D3945" w:rsidRDefault="00DD3374" w:rsidP="00E25C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Architected and maintained robust AWS data infrastructure, utilizing S3 buckets, Glue. And Redshift, transforming structured and unstructured data into coherent, invaluable insights.</w:t>
      </w:r>
    </w:p>
    <w:p w14:paraId="0140DD29" w14:textId="77777777" w:rsidR="00DD3374" w:rsidRPr="007D3945" w:rsidRDefault="00DD3374" w:rsidP="00E25C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Deployed and optimized Snowflake data warehouses, transforming raw data into structured, accessible, and valuable data, empowering decision-makers to act swiftly and decisively.</w:t>
      </w:r>
    </w:p>
    <w:p w14:paraId="3071154F" w14:textId="77777777" w:rsidR="00DD3374" w:rsidRPr="007D3945" w:rsidRDefault="00DD3374" w:rsidP="00E25C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Implemented AWS Glue to automate and orchestrate data flows, streamlining ETL processes, ensuring that near real-time data was provided to make timely decisions with the latest information.</w:t>
      </w:r>
    </w:p>
    <w:p w14:paraId="7D4B4001" w14:textId="77777777" w:rsidR="00DD3374" w:rsidRPr="007D3945" w:rsidRDefault="00DD3374" w:rsidP="00E25C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 xml:space="preserve">Developed scalable data solutions, providing agility and anticipating future data needs required in an ever-evolving data landscape. </w:t>
      </w:r>
    </w:p>
    <w:p w14:paraId="4AE35691" w14:textId="77777777" w:rsidR="00DD3374" w:rsidRPr="007D3945" w:rsidRDefault="00DD3374" w:rsidP="00E25C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ine-tuned Redshift clusters to handle vast volumes of data with speed and precision, achieving significant reductions in query times and increasing processing efficiency by 30%.</w:t>
      </w:r>
    </w:p>
    <w:p w14:paraId="0E7CE600" w14:textId="4586F69A" w:rsidR="00DD3374" w:rsidRPr="007D3945" w:rsidRDefault="008B4A39" w:rsidP="00DD3374">
      <w:pPr>
        <w:tabs>
          <w:tab w:val="right" w:pos="10080"/>
        </w:tabs>
        <w:spacing w:before="2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 xml:space="preserve">SENIOR </w:t>
      </w:r>
      <w:r w:rsidR="00DD3374" w:rsidRPr="007D3945">
        <w:rPr>
          <w:rFonts w:ascii="Lato" w:eastAsia="Calibri" w:hAnsi="Lato" w:cs="Lato"/>
          <w:b/>
          <w:bCs/>
        </w:rPr>
        <w:t>DATA ENGINEER</w:t>
      </w:r>
    </w:p>
    <w:p w14:paraId="68904200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i/>
          <w:iCs/>
        </w:rPr>
        <w:t>Deep Cloud IQ</w:t>
      </w:r>
      <w:r w:rsidRPr="007D3945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  <w:i/>
          <w:iCs/>
        </w:rPr>
        <w:t>New York, NY</w:t>
      </w:r>
    </w:p>
    <w:p w14:paraId="0140D617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July 2021 – September 2023</w:t>
      </w:r>
    </w:p>
    <w:p w14:paraId="1ECB2190" w14:textId="71D34BFB" w:rsidR="00EA18E6" w:rsidRPr="007D3945" w:rsidRDefault="00EA18E6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 xml:space="preserve">Utilized </w:t>
      </w:r>
      <w:r w:rsidRPr="007D3945">
        <w:rPr>
          <w:rFonts w:ascii="Lato" w:eastAsia="Calibri" w:hAnsi="Lato" w:cs="Lato"/>
          <w:lang w:val="en"/>
        </w:rPr>
        <w:t xml:space="preserve">data validation and cleansing </w:t>
      </w:r>
      <w:r w:rsidRPr="007D3945">
        <w:rPr>
          <w:rFonts w:ascii="Lato" w:eastAsia="Calibri" w:hAnsi="Lato" w:cs="Lato"/>
        </w:rPr>
        <w:t>of data pipelines that improved overall data accuracy by over 40%.</w:t>
      </w:r>
    </w:p>
    <w:p w14:paraId="2F61ECE6" w14:textId="6BFE8898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Leveraged Spark, Python, and SQL, to architect solid and reliable data solutions.</w:t>
      </w:r>
    </w:p>
    <w:p w14:paraId="1317C863" w14:textId="293832B8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Designed and developed scalable data pipelines, transforming raw data into actionable insights, propelling decision-making processes.</w:t>
      </w:r>
    </w:p>
    <w:p w14:paraId="126F3B69" w14:textId="77777777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Constructed and deployed a data lake, reducing costs significantly and creating a scalable data environment that improved overall data accessibility by 50%.</w:t>
      </w:r>
    </w:p>
    <w:p w14:paraId="5046DC86" w14:textId="77777777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Optimized data processing, storage, and retrieval, reducing latency and providing real-time accurate data for stake holders to utilize.</w:t>
      </w:r>
    </w:p>
    <w:p w14:paraId="4986CF0E" w14:textId="77777777" w:rsidR="00DD3374" w:rsidRPr="007D3945" w:rsidRDefault="00DD3374" w:rsidP="00DD3374">
      <w:pPr>
        <w:tabs>
          <w:tab w:val="right" w:pos="10080"/>
        </w:tabs>
        <w:spacing w:before="2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>SOFTWARE ENGINEER</w:t>
      </w:r>
    </w:p>
    <w:p w14:paraId="53C225C6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  <w:i/>
          <w:iCs/>
        </w:rPr>
        <w:t>Millennial Shift Technologies</w:t>
      </w:r>
      <w:r w:rsidRPr="007D3945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  <w:i/>
          <w:iCs/>
        </w:rPr>
        <w:t>Phoenix, AZ</w:t>
      </w:r>
    </w:p>
    <w:p w14:paraId="5A300707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October 2020 – June 2021</w:t>
      </w:r>
    </w:p>
    <w:p w14:paraId="7F8A792C" w14:textId="77777777" w:rsidR="00DD3374" w:rsidRPr="007D3945" w:rsidRDefault="00DD3374" w:rsidP="00DD3374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Delivered complex integrations by developing and deploying SOAP and REST APIs.</w:t>
      </w:r>
    </w:p>
    <w:p w14:paraId="7E5780D2" w14:textId="77777777" w:rsidR="00DD3374" w:rsidRPr="007D3945" w:rsidRDefault="00DD3374" w:rsidP="00DD3374">
      <w:pPr>
        <w:numPr>
          <w:ilvl w:val="0"/>
          <w:numId w:val="16"/>
        </w:numPr>
        <w:spacing w:before="60" w:after="100" w:afterAutospacing="1" w:line="240" w:lineRule="auto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Worked in an Azure cloud environment utilizing Agile methodologies and microservices architecture.</w:t>
      </w:r>
    </w:p>
    <w:p w14:paraId="7DF5F198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>JR SOFTWARE ENGINEER</w:t>
      </w:r>
    </w:p>
    <w:p w14:paraId="5F42576B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i/>
          <w:iCs/>
        </w:rPr>
      </w:pPr>
      <w:r w:rsidRPr="007D3945">
        <w:rPr>
          <w:rFonts w:ascii="Lato" w:eastAsia="Calibri" w:hAnsi="Lato" w:cs="Lato"/>
          <w:i/>
          <w:iCs/>
        </w:rPr>
        <w:t>Aristocrat - Independent Contractor, Las Vegas, NV</w:t>
      </w:r>
    </w:p>
    <w:p w14:paraId="0F207FD0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ebruary 2018 – May 2020</w:t>
      </w:r>
    </w:p>
    <w:p w14:paraId="6CD3FD2A" w14:textId="633FEC9A" w:rsidR="00DD3374" w:rsidRPr="007D3945" w:rsidRDefault="00DD3374" w:rsidP="00E25C26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Assisted in the development and maintenance of back-end services for</w:t>
      </w:r>
      <w:r w:rsidR="00680E89" w:rsidRPr="007D3945">
        <w:rPr>
          <w:rFonts w:ascii="Lato" w:eastAsia="Calibri" w:hAnsi="Lato" w:cs="Lato"/>
        </w:rPr>
        <w:t xml:space="preserve"> sophisticated</w:t>
      </w:r>
      <w:r w:rsidRPr="007D3945">
        <w:rPr>
          <w:rFonts w:ascii="Lato" w:eastAsia="Calibri" w:hAnsi="Lato" w:cs="Lato"/>
        </w:rPr>
        <w:t xml:space="preserve"> applications.</w:t>
      </w:r>
    </w:p>
    <w:p w14:paraId="1BA433B7" w14:textId="77777777" w:rsidR="00DD3374" w:rsidRPr="007D3945" w:rsidRDefault="00DD3374" w:rsidP="00E25C2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7D394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0560A5E9" w14:textId="77777777" w:rsidR="00DD3374" w:rsidRPr="007D3945" w:rsidRDefault="00DD3374" w:rsidP="00DD3374">
      <w:pPr>
        <w:spacing w:before="60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7D3945">
        <w:rPr>
          <w:rFonts w:ascii="Lato" w:eastAsia="Calibri" w:hAnsi="Lato" w:cs="Lato"/>
          <w:i/>
          <w:iCs/>
        </w:rPr>
        <w:t>College of Southern Nevada</w:t>
      </w:r>
    </w:p>
    <w:p w14:paraId="3CB8A9DF" w14:textId="5940339D" w:rsidR="00B54973" w:rsidRPr="007D3945" w:rsidRDefault="00DD3374" w:rsidP="007309A3">
      <w:pPr>
        <w:spacing w:before="60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Studied: Computer Science</w:t>
      </w:r>
      <w:bookmarkEnd w:id="2"/>
      <w:bookmarkEnd w:id="3"/>
    </w:p>
    <w:sectPr w:rsidR="00B54973" w:rsidRPr="007D3945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95AC5E" w14:textId="77777777" w:rsidR="005F36C7" w:rsidRDefault="005F36C7">
      <w:r>
        <w:separator/>
      </w:r>
    </w:p>
  </w:endnote>
  <w:endnote w:type="continuationSeparator" w:id="0">
    <w:p w14:paraId="587F11D8" w14:textId="77777777" w:rsidR="005F36C7" w:rsidRDefault="005F3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80440" w14:textId="77777777" w:rsidR="005F36C7" w:rsidRDefault="005F36C7">
      <w:r>
        <w:separator/>
      </w:r>
    </w:p>
  </w:footnote>
  <w:footnote w:type="continuationSeparator" w:id="0">
    <w:p w14:paraId="7B8DDFC2" w14:textId="77777777" w:rsidR="005F36C7" w:rsidRDefault="005F3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1D0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05E63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282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B7DA0"/>
    <w:rsid w:val="003C37A5"/>
    <w:rsid w:val="003D2EBA"/>
    <w:rsid w:val="003D4B76"/>
    <w:rsid w:val="003D6779"/>
    <w:rsid w:val="003D7994"/>
    <w:rsid w:val="003E0D0C"/>
    <w:rsid w:val="003E0D21"/>
    <w:rsid w:val="003E15A3"/>
    <w:rsid w:val="003F1326"/>
    <w:rsid w:val="003F7E3C"/>
    <w:rsid w:val="004006BB"/>
    <w:rsid w:val="0040112E"/>
    <w:rsid w:val="00401306"/>
    <w:rsid w:val="00403A05"/>
    <w:rsid w:val="00404194"/>
    <w:rsid w:val="004132DE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0A62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9B2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367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6C7"/>
    <w:rsid w:val="005F5E35"/>
    <w:rsid w:val="006006F5"/>
    <w:rsid w:val="00601010"/>
    <w:rsid w:val="006015B5"/>
    <w:rsid w:val="00602790"/>
    <w:rsid w:val="00603701"/>
    <w:rsid w:val="0060405A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0E89"/>
    <w:rsid w:val="006822E1"/>
    <w:rsid w:val="00683E14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09A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2DFB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3945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4A39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46ED"/>
    <w:rsid w:val="00BA682D"/>
    <w:rsid w:val="00BB119D"/>
    <w:rsid w:val="00BB23BE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05E2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4AC"/>
    <w:rsid w:val="00C22506"/>
    <w:rsid w:val="00C266F8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D09B6"/>
    <w:rsid w:val="00CD4284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3374"/>
    <w:rsid w:val="00DD65D9"/>
    <w:rsid w:val="00DE1287"/>
    <w:rsid w:val="00DE3F35"/>
    <w:rsid w:val="00DE6BC3"/>
    <w:rsid w:val="00DF06D3"/>
    <w:rsid w:val="00DF0B05"/>
    <w:rsid w:val="00DF4FDA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5C26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36CD"/>
    <w:rsid w:val="00E93825"/>
    <w:rsid w:val="00E939CB"/>
    <w:rsid w:val="00E9406A"/>
    <w:rsid w:val="00E95D38"/>
    <w:rsid w:val="00E970A9"/>
    <w:rsid w:val="00E977CA"/>
    <w:rsid w:val="00EA18E6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2275"/>
    <w:rsid w:val="00ED2F14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472EE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.engineer.j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4</cp:revision>
  <cp:lastPrinted>2023-04-25T14:14:00Z</cp:lastPrinted>
  <dcterms:created xsi:type="dcterms:W3CDTF">2024-08-16T03:32:00Z</dcterms:created>
  <dcterms:modified xsi:type="dcterms:W3CDTF">2024-08-26T20:36:00Z</dcterms:modified>
</cp:coreProperties>
</file>